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1)ฝึก</w:t>
      </w:r>
      <w:r>
        <w:t xml:space="preserve"> </w:t>
      </w:r>
      <w:r>
        <w:t xml:space="preserve">Revoice</w:t>
      </w:r>
      <w:r>
        <w:t xml:space="preserve"> </w:t>
      </w:r>
      <w:r>
        <w:t xml:space="preserve">+</w:t>
      </w:r>
      <w:r>
        <w:t xml:space="preserve"> </w:t>
      </w:r>
      <w:r>
        <w:t xml:space="preserve">PE</w:t>
      </w:r>
      <w:r>
        <w:t xml:space="preserve"> </w:t>
      </w:r>
      <w:r>
        <w:t xml:space="preserve">(ห้องเรียนสกลฯ</w:t>
      </w:r>
      <w:r>
        <w:t xml:space="preserve"> </w:t>
      </w:r>
      <w:r>
        <w:t xml:space="preserve">ห้อง</w:t>
      </w:r>
      <w:r>
        <w:t xml:space="preserve"> </w:t>
      </w:r>
      <w:r>
        <w:t xml:space="preserve">4903)</w:t>
      </w:r>
      <w:r>
        <w:t xml:space="preserve"> </w:t>
      </w:r>
      <w:r>
        <w:t xml:space="preserve">ระบบปฏิบัติการและเทคโนโลยีฯ</w:t>
      </w:r>
      <w:r>
        <w:t xml:space="preserve"> </w:t>
      </w:r>
      <w:r>
        <w:t xml:space="preserve">วันที่</w:t>
      </w:r>
      <w:r>
        <w:t xml:space="preserve"> </w:t>
      </w:r>
      <w:r>
        <w:t xml:space="preserve">23</w:t>
      </w:r>
      <w:r>
        <w:t xml:space="preserve"> </w:t>
      </w:r>
      <w:r>
        <w:t xml:space="preserve">มิ.ย.</w:t>
      </w:r>
      <w:r>
        <w:t xml:space="preserve"> </w:t>
      </w:r>
      <w:r>
        <w:t xml:space="preserve">2565</w:t>
      </w:r>
      <w:r>
        <w:t xml:space="preserve"> </w:t>
      </w:r>
      <w:r>
        <w:rPr>
          <w:i/>
          <w:b/>
        </w:rPr>
        <w:t xml:space="preserve">ตัดช่วงเงียบออก</w:t>
      </w:r>
    </w:p>
    <w:p>
      <w:pPr>
        <w:pStyle w:val="Date"/>
      </w:pPr>
      <w:r>
        <w:t xml:space="preserve">วันอังคารที่</w:t>
      </w:r>
      <w:r>
        <w:t xml:space="preserve"> </w:t>
      </w:r>
      <w:r>
        <w:t xml:space="preserve">25</w:t>
      </w:r>
      <w:r>
        <w:t xml:space="preserve"> </w:t>
      </w:r>
      <w:r>
        <w:t xml:space="preserve">ตุลาคม</w:t>
      </w:r>
      <w:r>
        <w:t xml:space="preserve"> </w:t>
      </w:r>
      <w:r>
        <w:t xml:space="preserve">2565</w:t>
      </w:r>
      <w:r>
        <w:t xml:space="preserve"> </w:t>
      </w:r>
      <w:r>
        <w:t xml:space="preserve">เวลา</w:t>
      </w:r>
      <w:r>
        <w:t xml:space="preserve"> </w:t>
      </w:r>
      <w:r>
        <w:t xml:space="preserve">10.1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ำว่า เราก็เกรงใจทางโน้นน่ะ พอดีว่าเราเพิ่งไป Dtac AIS มาเมื่อปลายเดือน เมียจ๋านะคะ ก็ได้เห็น น้องๆนะครับทีมงานทั้งหลาย ttrs ทำงานหนัก หนักมากนะ บางคนแทบไม่ได้กินข้าวเที่ยงเลยนะคะ น่าเห็นใจนะ ส่งปีที่แล้วนะ TEP การ์ตูน ออนไลน์กันนะคะ ออนไลน์ ออนไลน์จนกลายเป็นครอบครัวเดียวกันนะครับอยู่ด้วยกัน 2-3 ปี 2-3 ปี มาเทอมนี้ปีนี้บอก ไปแล้วนะ พี่อิ๋วรายงานมาลาออกแล้ว ครับ รู้สึกใจหายนิด ก็เห็นพี่อิลแจ้งว่า พอดี พอดี ให้พี่เก๋มาช่วยนะคะ สแตนบายให้ ต้องขอขอบคุณไว้ด้วยนะคะ เรายังรับเรื่อยๆนะครับพี่เก๋ รับเรื่อย รับทุกรุ่นทุกปี รับทุกรุ่นทุกปี แต่ก็ปี ปีหน้านะครับ 2 ปี เราจะงดลา นะครับ นะครับ คอมพิวเตอร์ เราไม่งดรับเด็กสูง เราจะงดรับ เราจะงดรับ เราจะงดรับ เราจะรับใหม่อีกรุ่นนะ 67 นะ 67 นะ 6768 เพราะว่า ผมกำลังทำหลักสูตรใหม่นะ หลักสูตรสำหรับผู้พิการโดยเฉพาะนะคะ ได้ยินแต่มันเบา ได้ยินแต่มันเบา มันเป็นอะไร อีกครั้งหนึ่งนะคะ ลูกศิษย์เราที่จบไป 2 รุ่นนะครับ BTS นานา น้องปุ๊กกี้นะ เป็นนางงามนะครับพี่เก๋คงเห็นนะครับ ราคาไป BTS เป็นลูกศิษย์เรา เพิ่งจบไปเมื่อเดือนที่แล้วนะครับก็ทำงานที่นั่นเลย นางงามหูหนวก 9 ปี 20 นาที ได้รับความชื่นชมนะ BTS ว่า มือสวยนะครับลาบมือสวยนะคะ มือสวยนะครับลาบมือสวยนะคะ แต่เราก็ เสียดายอยู่นะครับพี่เก๋รุ่นแรกเลย แล้วก็รุ่นก่อนนั้น เราไม่ได้ใช้ล่ามออนไลน์ลาภทางไกล เราไปโดน ส่วนกลางว่าให้ว่า สั่งส่วนกลางบอกว่าลูกศิษย์อาจารย์น่ะ เวลามา ใช้ภาษา ทางส่วนกลางแล้วปรากฏว่า เปลี่ยนภาษามือถือ ใช้คำว่าบ้านนอก ผมก็ไม่ได้ว่าอะไรนะคะ ก็คิด เหนื่อยใจว่ะ ในใจว่า กลับบ้านนอกอย่างไรก็เราสกลนครเราก็บ้านนอกอยู่แล้ว กลับบ้านนอกอย่างไรก็เราสกลนครเราก็บ้านนอกอยู่แล้ว เราก็ไม่รู้นะคะ ไข่ แต่พอปีรุ่นที่ 2 นะคะ ปลุกรุ่นปุ๊กกี้ จุดที่ 2 รุ่นที่ 3 รุ่นที่ 4 จุดที่ 2 รุ่นที่ 3 รุ่นที่ 4 ณปัจจุบันคือ 05:00 กอดน้องคุณเคยนะคะ คุณเคย ทีวีนะคะ จากทีวีแล้วก็ พี่เรียนกับเรานะคะ ได้งานหรือยังพลอย ถอดความ ถอดความ ถอดความแป๊บนึงค่ะ รอถอดความแป๊บนึง 2-3 วันแล้ว เราก็ใช้เวลาเกือบ 2 ปีนะครับระบบนี้ความสำเร็จได้ ปีนะครับระบบนี้ความสำเร็จได้ โป้งก็มา เทียวไปเทียวมานะครับสกลนครกรุงเทพฯนะคะ ถ้าแถวบ้านผมเขาเรียกว่า เที่ยวไปเที่ยวมา เหมือนไปนานนะคะ พี่เก๋เป็นคนที่ไหนคะ เป็นคนจัง อะไร กรุงเทพ เป็นคนกรุงเทพฯโดยกำเนิดใช่ไหม อย่างนั้น ก็ เวลาผมสอนผมจะได้ไม่ใช้ Original ไม่ใช่ภาษาถิ่น ที่ผมสอนไปแล้วผมผมใช้ภาษาท้องถิ่นนะครับ ภาษาญ้อ ภาษาญ้อภาษาพื้นถิ่นสกลนคร แต่ปรากฏว่าพิราบทำไมไม่เข้าใจ ครับ ความเสี่ยง ใช้ เครื่องหมาย question Mark ไม่ใช่หมาจนลูกศิษย์เราในห้องลุกขึ้นแล้วก็ ยกมือแล้วก็ สีมาที่ลาก หน้าจอผมก็เลยมองเห็นร่าง โมชิโมชิ ที่ถาม ที่ถาม ก็เลยเป็นที่มา ก็เลย GIS ว่า ล่ามภาษามือที่เป็น คนอีสานด้วยจะได้ฟังภาษาอีสานออก บัญชีมานะครับ บัญชีมานะครับ รับคนอีสานไม่พอรับคนภาคเหนือด้วยผมบอกรักคนใต้ด้วย มาเป็นลูก ราวตากผ้านะครับให้ชัดเจนนะครับ OPPO ผมสอนผมจะใช้ภาษาถิ่น ส่วนใหญ่เพราะเด็กของเราเป็น ท้องถิ่นนะคะ ได้ไหมถอดความ ถ้าไม่ได้ก็ ล่างอย่างเดียวนะ ตอนนี้รอถอดความแป๊บนึง ได้ไหมพลอย หรือ เหมือนกันลูกเหมือนกัน มาแล้วก็นั่งที่นะคะ หนังที่ พิเศษพิเศษเรามีให้นะ มาแล้วมาแล้วนะ มาแล้วมาแล้วนะ ถอดความมาแล้วนะคะ ปีนี้จะต้อง ต้องตั้งใจบันไดนิดนึงนะครับ เดี๋ยวทีมงาน พาทีจะมาขอบันทึกเสียงนะคะ ขอถอดเอาไปทำเป็นโปร ถอดความ ก็จะมี หน่อยนะครับเพื่อให้มีความหลากหลายนะคะ เพราะว่า ในห้องเรียนเรานะครับ ทีเราขณะนี้ RE เราขณะนี้ RE เราขณะนี้ มีน้องๆปกติอยู่ กว่าคนนะคะ ก็มี น้องปลวกอีกประมาณ คนนะคะ คนนะคะ ก็ มันอุบลมันลาวนะ ไม่ใช่ย้อน ฟังดูลักษณะของภาษาผมจะฟังออกไหม ภาษาท้องถิ่นนัก ครบยังครบหรือยังเด็ก วันนี้นะคะ พูดถึงนะครับ ความเป็นมา ของวิชาระบบปฏิบัติการและ ของวิชาระบบปฏิบัติการและ เรียนรายวิชาผมไม่ต้องรีบร้อนนะคะ ไม่ต้องรีบร้อน ใจเย็นๆ ใจเย็นๆ วิ่งนะ บ่ต้องเฝ้า ค่อยๆไป เราจะ รีบไม่รีบไม่ร้อนนะ ภาษาท้องถิ่นเริ่มมาแล้วนะ ภาษาท้องถิ่นเริ่มมาแล้วนะ เราจะไม่รีบนะคะ เนื้อหารายวิชานี้ครับส่วนใหญ่จะเป็น วิชาบรรยาย นะครับ ผมจะสอน อยู่ประมาณ ครึ่งเทอม ราคา กลับประมาณครึ่งเทอม สนครึ่งเทอมหลัง ครึ่งเทอมหลังผมจะสอนภาคปฏิบัติ ข้อสอบภาคปฏิบัติ ข้อสอบภาคปฏิบัติ ผมจะไม่ใช้ห้องนี้นะคะ เราจะแยกไปสอนที่อาคาร 7 เราจะแยกไปสอนที่อาคาร 7 พอเวลาเราเรียนปฏิบัตินะคะ ผมจะไม่ให้มาเรียนทั้งห้องแบบนี้นะ ผมจะ เรียนเป็นกลุ่มนัก กลุ่มละ 8 คน กลุ่มละ 8 คน จะบอกว่าสัปดาห์ไหนกลุ่มที่ 1 นักเรียน สัปดาห์หน้า 2 นักเรียนนะคะ 2 โรงเรียนนะครับ 2 โรงเรียนนะครับ นักเรียนเป็นกลุ่มกลุ่มละ 8 คน ขอแยกเรียนเสร็จปุ๊บเรียนเสร็จสอบเลย ให้มันจบนะคะ ภาคปฏิบัติใน ส่วนภาคใหม่ เรียนอะไรแล้วค่อยว่ากันนะคะ มาดูนะคะ ในบทนี้ จะพูดถึงเรื่องของ พื้นฐาน นะครับพื้นฐานของคอมพิวเตอร์เรานะ ว่าเป็นมาอย่างไรนะคะ ทำไมมันไม่โชว์ขึ้นหน้าจอ มันไปอยู่หรือ ทำไมหัวข้อไม่เปลี่ยนด้วย นี่ไม่เปลี่ยนตาม เอาแล้วเรา หน้าจอเปลี่ยน หน้าจอผมไม่เปลี่ยนนะคะ โอเคนะครับ ดูต่อนะคะ เกิดข้อผิดพลาด ทำ ผังราชภัฏ ผังราชภัฏ ค่อยๆไป มาแล้วก็ มาแล้วก็ อย่าเพิ่งคุยกันนะคะ นะครับ ตั้งใจฟังก่อน อันแรกนะครับเป็นคำ รู้เบื้องต้นเกี่ยวกับระบบคอมพิวเตอร์และระบบปฏิบัติการนะคะ คอมพิวเตอร์ หมายถึงอะไรนะครับ ในความคิดเราเราคิดว่าหมายถึงอะไร Coming coming soon มึงคิดว่าคอมพิวเตอร์ หมายถึงอะไรคะ ที่ตั้งอยู่ข้างหน้า เราคิดว่ามันคืออะไร ในความคิดเรานะไม่ต้องไปอ่านในสไลด์นะดูจากความคิดเรา ในความคิดเรานะไม่ต้องไปอะไรนะดูจากความคิดเรา ลองๆ พี่บาสใช่ไหม พี่บาสใช่ไหม ไอ้ต้า มิกกี้อะไร บักกี้ บักกี้ เดี๋ยวสลับให้เมื่อกี้กดตรงไหนเนี่ยลืมแล้ว เดี๋ยวสลับให้เมื่อกี้กดตรงไหนเนี่ยลืมแล้ว นี่หรือเปล่า เราเบอร์อะไรเบอร์ 1 ถามว่า บักกี้ บักกี้ อยู่ในจอลูกดูในจอจะได้คุ้นเคย ในจอ ถามว่าบักกี้ว่า คอมพิวเตอร์ในความคิดของบักกี้ มันคืออะไร คืออะไร คืออะไร คืออะไร คืออะไร ตอบกลับหน้าจอเราเลย ทำภาษามืออะไรลูก บอกผ่านพี่เก๋เลย ไม่เห็นมือถือ ขอเก้าอี้มันนั่นไป เห็นมือไหม ให้ความหมายได้ ลึกซึ้งนะคะ ลึกซึ้งนะคะ ใช่ไหม ไหนล่ะเบอร์ เบอร์ 8 ตอบสิว่าในความคิดตี๋คิดว่าเครื่องคอมพิวเตอร์หมายถึงอะไรลูก บอกผ่านพิราบเลย ประมาณนี้ค่ะ ประมาณนี้ค่ะ ok ครับนี่คือบรรยากาศนะครับอยากให้พวกเราได้ ตอบนั้น ไม่ตอบมีปัญหาอะไรถามผ่านพี่เก๋ได้เลย อันล่าง อันล่าง อันล่าง บาสใช่ไหม บาทนี้เบอร์อะไรเบอร์โทร เอาซะหน่อยเอาซะหน่อย ถามบาส คำถามเดียวกันเลยเป็นอย่างไรคอมพิวเตอร์หมายถึงอะไร คอมพิวเตอร์ใช่ไหมคะ เกี่ยวกับระบบนะครับมี CPU มีระบบที่สามารถพิมพ์ได้ มีระบบ ประกาศนะครับ เอาไว้เก็บข้อมูล แล้วก็มี แล้วก็มี แล้วก็มีความรู้ต่างๆที่อยู่ในระบบ ของคอมพิวเตอร์ใน OK OK เก่งนะเนี่ย ตอบได้ก็เกือบหมดเลยนะ วันก่อนยังไม่ตอบเลยนะ นั่งยิ้มอย่างเดียวนะ ตอนนี้เราไม่รู้ อะไรยิ้มอะไรหน้าบูด หัวเราะใส่หน้ากากกัน ใครไม่ใส่นัก ปี 3 คงจะ ครับโอเคก็ขอบคุณมากนะครับ ครับโอเคก็ขอบคุณมากนะครับ สำหรับเด็กที่ตอบคำถามนะคะ คือผมพยายามจะเปิด นะครับสวิสถามได้คุยได้ตลอดเวลาเราพยายามอย่าไม่ถาม ราคา ถ้าเราถามอย่าง เราจะสืบสานแล้วจะเริ่มคุ้นเคยกันนะครับ เพื่อนหุ่นดีเหมือนกันนะ คลอง 1 นะ เราสามารถ สวิตซ์หน้าพวกเราได้หมดนะครับ ว่าจะให้ถามอะไรได้ คุยกันได้นะคะ เราก็ค่อยๆศึกษาเรียนรู้กันไปนะครับ สักพักหนึ่งมันก็จะเป็นการเรียนที่มัน สักพักหนึ่งมันก็จะเป็นการเรียนที่มัน แปลกนะครับ ไม่เหมือนพ่อปกติทั่วไปนะคะ มาดูนะคะ ความหมายของคอมพิวเตอร์ก็มีคนให้เยอะแยะมากมายนะคะ ความหมายห้ามรวมนะ คอมพิวเตอร์ก็คือองค์กรเอกชน คอมพิวเตอร์ก็คือองค์กรเอกชน ที่ต้องอาศัยไฟ ที่ต้องอาศัยไฟ ไม่มีไฟทำงานได้ไหม ทำไม่ได้ใช่ไหม ทำไม่ได้ใช่ไหม แต่คอมพิวเตอร์ แต่คอมพิวเตอร์ มีความสามารถที่มากกว่า เครื่องใช้ไฟฟ้าทั่วไปคืออะไรครับ โต๊ะคอมพิวเตอร์เองในราคา มีหน่วยประมวลผล มีหน่วยประมวลผล อยู่ข้างในเครื่อง CPU ใช่ไหม หน่วยประมวลผล หน่วยประมวลผล จำได้ คิดได้ การประมวลผลได้ แสดงผลได้ แสดงผลได้ นี่คือความแตกต่างจาก เครื่องใช้ไฟฟ้าประเภทอื่นนะคะ นั่นหมายความว่าคอมพิวเตอร์หมายถึงอะไร ความหมายเยอะแยะมากมายนะครับ ซึ่งในที่นี้เขาสรุปไหมเรา อุปกรณ์อิเล็กทรอนิกส์ อย่างหนึ่ง สามารถรับข้อมูล และรับชุดคำสั่งและแบบประมูล ประมวลผลแล้วก็แสดงผลออกมาได้ คราวนี้เรามาดูประเภทของคอมพิวเตอร์นะคะ มีกี่ประเภทนะครับ ในที่นี้นะคะ เขาแบ่งคอมพิวเตอร์ออกวัน เขาแบ่งคอมพิวเตอร์ออกวัน ทั้งหมดนะครับ 7 ประเภทนะครับ ก็คือซุปเปอร์คอมพิวเตอร์นะครับเมนเฟรมคอมพิวเตอร์ มินิคอมพิวเตอร์ ตะกร้อ PC นะคะ แล้วก็ Notebook นะครับ tda นะคะ คอมพิวเตอร์เน็ตเวิร์คนะครับ คอมพิวเตอร์เน็ตเวิร์คนะครับ ประเภท ประเภท ถ้าเราไปอ่านตำรา หลายเล่ม ค้นคว้าอิสระ หลายที่ หลายที่ หลายที่ หลายคนแต่ง หลายคนแต่ง หลายคนเขียน ความหมาย ประเภท ก็จะไม่เหมือนกัน ก็จะไม่เหมือนกัน นะคะ ดังนั้นวิธีการเรียนทำอย่างไรครับ ในสถาบัน ปรึกษานะ การเรียนคือเราเป็นนักศึกษา การเรียนคือเราเป็นนักศึกษา ว่าถ้าเกิด เรา เรียนในห้องนี้นะคะ สไลด์ที่ผมนำมาสอนนี้ บอกว่า บอกว่า แสดงว่าเราก็ต้อง ท่องไว้ ไปสอบ ไปสอบ ต้องตามอาจารย์ผู้สอนตามสไลด์ไปนะคะ ก็อยากจะเปลี่ยนเหมือนกันนะ แต่บางทีก็มันใช้ร่วมกัน แต่บางทีก็มันใช้ร่วมกัน ดูประเภทที่ 1 นะ ซุปเปอร์คอมพิวเตอร์ใน หรือคอมพิวเตอร์ขนาดใหญ่ พี่ก็บอกนะเป็นคอมพิวเตอร์นะคะ ขนาดใหญ่ ขนาดใหญ่ ขนาดใหญ่ใหญ่แค่ไหนนะคะ ใหญ่เท่าห้องเรานี่ ใหญ่เท่าห้องเรานี่แหละ เครื่องคอมพิวเตอร์นะครับ ซึ่งถามว่าคอมพิวเตอร์ประเภทนี้ ทำอย่างไรคะ มีราคาแพงที่สุดนะครับ ทำงานด้วย ความเร็วสูงนะคะ ความเร็วสูงนะคะ การประมวลผล ที่ซับซ้อนเช่นการสร้าง ขีปนาวุธนะครับการสร้างยานอวกาศ งานพยากรณ์อากาศพรุ่งนี้ ตอนนี้ฝนจะตกไหม พรุ่งนี้ฝนจะตกไหม หรือว่าไม่ตก พรุ่งนี้คือซุปเปอร์คอมพิวเตอร์นั้นเอง ดูรูปนี้นะครับนี่คือซุปเปอร์คอมพิวเตอร์ ดูรูปนี้นะครับนี่คือซุปเปอร์คอมพิวเตอร์ ถามว่าในประเทศ ประเทศไทยเรามีไหม ประเทศไทยเรามีไหม รอมีไหม ประเทศไทย มีไหม ห้อง 1 ห้องหนึ่งว่ามีไหมซุปเปอร์คอมพิวเตอร์ มีไหมคะ ดูนี่ดู เช่นงานพยากรณ์อากาศ มีไหม ประเทศไทยมีไหม ฟังอยู่ทุกเช้านะครับ ใช่ไหม ข่าวพยากรณ์อากาศดาวเทียมอย่างนี้ก็ใช้ซุปเปอร์คอมพิวเตอร์ คอมพิวเตอร์ประเภทที่ 2 นะครับ คอมพิวเตอร์ขนาดกลางเมนเฟรมคอมพิวเตอร์ใน เอาเป็นคอมพิวเตอร์ที่มีขนาดเล็กลงมา ซุปเปอร์คอมพิวเตอร์ ประมาณสัก ขึ้นห้อง คิดถึงห้อง ประมาณครึ่งห้องนะคะ เมนเฟรมคอมพิวเตอร์ก็มีประสิทธิภาพ สูง แต่ก็น้อยกว่า ซุปเปอร์คอมพิวเตอร์นะคะ มาทำงานใน องค์กรที่เล็กลงเช่น ธนาคาร บริษัท ประกันภัย ธนาคารอะไรคะ ธนาคารอย่างที่เราไปกดเงิน ATM นะครับ อยู่หน้ามอ อยู่หน้าห้างสรรพสินค้าบ้างมันจะมีเป็นเฟรม คอมพิวเตอร์อยู่ที่ส่วนกลาง คอมพิวเตอร์อยู่ที่ส่วนกลาง เอาไว้ประมวลผลแล้วก็กระจายออกไปแต่ละตู้แต่ละสาขาที่อยู่ตาม เอาไว้ประมวลผลและก็กระจายออกไปแต่ละตู้แต่ละสาขาที่อยู่ตาม สถานที่ต่างๆในประเทศไทยของเรานะคะ เราลองนึกภาพตามนะเช่น เราไปกดตังค์อยู่ที่หน้ามอ เราไปกดตังค์อยู่ที่หน้ามอ เช่นธนาคารออมสิน อย่างนี้ ธนาคารออมสินก็ คอมพิวเตอร์ขนาดกลางอยู่ ในส่วนกลางครอบคลุมทั่วประเทศ การกดเงินของเรา ฟ้าร้องแล้ว ของเรานะ มีอะไรบ้างหรืออุบลเคยเห็นไหม ตู้ ATM มีอะไรบ้าง รู้ไหม มีอะไรบ้างอยู่ข้างหลังตู้ 1 ทราบไหมข้างหน้า ตู้ ATM ที่เราไปกดตังค์ รู้ไหมข้างในมีอะไรข้างใน atm แล้วนะครับ มันจะมีหนึ่ง เครื่องสำรองไฟ UPS 2 มีเครื่องคอมพิวเตอร์ มีเครื่องคอมพิวเตอร์ เหมือนเครื่องข้างหลัง MP4 อยู่ข้างในอยู่ข้างหลัง นะครับ แล้วก็เปิดปิด แล้วก็เปิดปิด แล้วก็เปิดปิด แล้วก็แสดงผลหน้าจอแล้วใช่ไหมหน้าจอที่เราเห็น ก็ไปกดตังค์นะครับ บางที จอทัชสกรีนก็มี จอทัชสกรีนก็มี กดปุ่ม ฟ้าร้องมาแล้วนะคะ จะสังเกตว่านะครับหลายคนนะ ถามว่าอาจารย์คะ ทำไมตู้ ATM ธนาคารออมสิน Windows 10 Windows 10 รู้ไหมครับว่า atm ตู้ ต้องใช้ระบบปฏิบัติการควบคุมเปิด ขึ้นมาแล้วก็ทำงาน ขึ้นมาแล้วก็ทำงาน เดี๋ยวเราจะรู้ว่าทำไม 10 Windows 10 แต่ละตู้ ดูต่อนะคะ ประเภทที่ 3 อันนี้ลูกเมนเฟรมคอมพิวเตอร์นะ อันนี้ลูกเมนเฟรมคอมพิวเตอร์นะ ประเภทที่ 3 นะครับ มินิคอมพิวเตอร์ ครับ อันนี้เล็กลง เล็กลงมาอีกนะ เล็กลงมาอีกนะ อันนี้ก็ราคาไม่แพงนะครับ บินของ ประมวลผล งานที่ต้องการคุณภาพสูง งานที่ต้องการคุณภาพสูง คำนวณ ตัวเล็กเยอะ ตัวเล็กเยอะ รูปภาพนะครับเก่ามากนะคะ ประเภทที่ 4 นะครับก็คือ PC นะครับ Personal Computer เป็นคอมพิวเตอร์ตั้งโต๊ะ ครั้งหน้าเรานะ ถือว่าเป็นประเภท โฆษณาคอมพิวเตอร์ ตั้งอยู่ข้างหน้าเราเป็น เครื่อง All In One All In One จัดอยู่ในประเภทเดียวกัน คอมพิวเตอร์คอมพิวเตอร์ส่วนบุคคลนะคะ ปัจจุบันเป็นอย่างไรครับ PC มีขีดความสามารถสูงมากนะครับ ซึ่งถ้าหากย้อนกลับไปซะ ประมาณ 10 ปีที่แล้ว ราคาจะสูงมาก เราจะต้องลำบากมาก อยู่บ้านราคาถูกครับ คุณภาพสูงตามไปด้วยนะคะ ประเภทที่ 5 นะ Notebook นะ ก็เป็นคอมพิวเตอร์พกพา ครับ ราคาแพงหรือถูก ถูกนะ สมัยอาจารย์เรียน โน้ต เครื่องละเป็นแสนนะครับ 8520 เครื่อง เลยนะครับ ยี่ห้อ ibm ปัจจุบันโน้ต หมื่นกว่าบาทก็โอเคแล้วนะ พวกเรา ประมาณ 20,000 ก็โอเค ถามว่าไอ้คอมพิวเตอร์เรา ถามว่าไอ้คอมพิวเตอร์เรา คุณจะมีคอมพิวเตอร์เป็นส่วนตัวไหมคะ ควรจะมีไหม หรืออุบลมีไหม ควรจะมีนะคะ ควรจะมีไว้นะคะ แล้วก่อนจะซื้อก็ให้ เลือกให้มันหมด เลือกให้มันหมด อย่าไปซื้อ เพราะราคาถูกกว่าไปซื้อเราว่ามัน อะไรหลายอย่าง ต้องดูว่า เหมาะกับงานของเรา ตลาด บางคนไปซื้อมาเล่นเกมอย่างนี้ แต่เขียนโปรแกรมไม่ได้ ต้องดูด้วยนะครับ แต่เขียนโปรแกรมไม่ได้ หลังจากเรียนรายวิชานี้แล้ว เราจะต้องรู้จักว่าเลือกซื้อคอมพิวเตอร์มาใช้งาน เปลี่ยนด้วยนะคะ ปรับให้ปี 61 เคยเห็นไหมนะคะ ให้ดูรูปเลยแล้วกันนะ คอมพิวเตอร์พกพา คอมพิวเตอร์พกพา เลขาส่วนตัว ปัจจุบันไม่ค่อยเห็นเขาใช้กันใน ไม่ค่อยนิยมใน ตอนนี้เขาใช้อะไรแทนแล้ว ใช้อะไรแทนแล้วตอนนี้ ตอนที่ มือถือเราใช่ไหม สมาร์ทโฟนเป็นได้แทบทุกอย่าง ใช่ไหม ทำได้ทุกอย่างเลย ทำได้เกือบโน๊ตบุ๊คเลยนะคะ ทำได้เกือบโน๊ตบุ๊คเลยนะคะ อยู่ในมือถืออย่างเดียวแล้ว ในปัจจุบันนะครับ ตอนนี้ก็ยังมีคนใช้อยู่นะคะ ใช้จดบันทึก แล้วนะ ในปัจจุบันนัก สุดท้ายก็คือประเทศ คอมพิวเตอร์เน็ตเวิร์คนะครับ หลักการของคอมพิวเตอร์เน็ตเวิร์คก็คือ หลักการของคอมพิวเตอร์เน็ตเวิร์คก็คือ การประยุกต์ ส่วนบุคคลว่า Notebook บ้าง ประกอบเชื่อมกัน เพื่อให้ติดต่อสื่อสารกันได้ ใช้ ใช้ หรือว่าอินเทอร์เน็ต เช่นเครื่องของบาสอย่างนี้ ไปหาเครื่องอุบลวันนี้ ก็คือเครื่อง อะไรเครื่องมัน เขาเรียกประเภทนี้ว่า คอมพิวเตอร์เครือข่าย เส้นผมมี บ้านมีมือถือ อุบลราชธานี PC ตั้งโต๊ะอย่างนี้ แต่เราสามารถเชื่อมต่อส่งข้อมูลหากันได้ คุยกันได้ เขาเรียก ประเภทคอมพิวเตอร์เครือข่ายมาต่อเชื่อมกันนะ สมัยก่อนนี้เป็น ที่ยุ่งยากมากนะครับสมัยก่อนจะเป็น ที่ยุ่งยากมากนะครับสมัยก่อนจะเป็น ขอให้เรามีสัญญาณวายฟายขอให้เรามีสัญญาณเน็ตเราก็สามารถเชื่อมต่อกันได้เลยนะคะ ปัจจุบันนี้เราปัจจุบันที่เห็นว่า อย่างที่เห็น ผมเอง ผมไม่มีความรู้ด้านภาษามือ ทำไม คุยกับบาทได้ คุยกับบาทได้ คุยกับบักกี้ได้เห็นไหม คุยกับตี๋น้อย ได้ ยังจำชื่อได้ 8 คนนะ จำได้ 4-5 คน สักพักนะคะ วันที่ 7 นะคะ หมู่ 1 ใช่หมู่ 1 หมู่ 2 พูด แถวๆนคร นะครับเดี๋ยวอย่างไรก็แจ้งทางพี่เก๋แปลว่า นะครับเดี๋ยวอย่างไรก็แจ้งทางพี่เก๋แปลว่า ด่าแต่เดือนหน้านี่แทบจะไม่เจอกันนะพี่เก๋นะวันหยุดเยอะนะ วันหยุดเยอะมากแล้วก็ตรงกับวันที่เราเรียนด้วย มาดูต่อนะครับ นารูโตะนะครับ ข้อต่อมันเข้าอุปกรณ์ของคอมพิวเตอร์ คอมพิวเตอร์มีองค์ประกอบหลักหลักอยู่ ทั้งหมดอยู่ 5 ส่วน ฮาร์ดแวร์ซอฟต์แวร์มีแฟนนะครับ ก็คือกระบวนการ องค์ประกอบที่ 15 15 15 นี่คือองค์ประกอบของฮาร์ดแวร์นะครับ ท่ารำวงจรไม่เห็นแค่เรามองข้างหน้าข้างหน้าเครื่องเรานะคะ ฮาร์ดแวร์จะประกอบไปด้วยอะไรครับ อุปกรณ์ input ซ้ายมือ ไม่ได้หยิบแว่นตามา มองไม่เห็นเลยนะคะ อยู่นะครับ ส่วนนี้นะครับหน่วยรับข้อมูล นะครับหลักๆนะ รับข้อมูลเสร็จปุ๊บมาประมวลผล ประมวลผลแล้วก็แสดงผล นี่คือองค์ประกอบ บ้านฮาร์ดแวร์ นะครับ ส่งข้อมูลเข้าไปส่งข้อมูลเข้าไปประมวลผล งอนผมเสร็จแสดงผล คือหลักง่ายๆนะคะ หลักการคร่าวๆ ของฮาร์ดแวร์ ของฮาร์ดแวร์ ถ้า เปิดข้อมูลนั้นยังไม่ได้ ออกไปหรือต้น เก็บเอาไว้ จะมาเก็บที่ตรงนี้ครับหน่วยความจำ เอาของฮาร์ดแวร์ต่อนะคะ คอมพิวเตอร์ก็ช้านะ นานแล้วตั้งแต่ปี 59 ไม่ทันใจวัยรุ่นเลย ก็คือหน่วยรับข้อมูลนะคะ หน่วยรับข้อมูลคืออะไรคะ input unit ชื่ออะไรครับที่อยู่ใกล้ๆตัวเรา เช่น คีย์บอร์ด นะครับหรือแป้นพิมพ์ สแกนเนอร์เครื่องรูดบัตร สแกนเนอร์เครื่องรูดบัตร สแกนเนอร์เครื่องรูดบัตร ปากกาแสง ก็ถือว่าเป็นหน่วยรับข้อมูล ไมโครโฟนเสียบเข้าไปในคอมพิวเตอร์นะคะ จอทัชสกรีน นะครับ ก็คือหน่วยประมวลผลกลางนะครับ หรือเราเรียกว่า Central processing unit ครับก็คือ CPU ข้อมูลไม่ผ่านอินเทอร์เน็ต มันก็จะสูงเข้ามาสู่หน่วยประมวลผลกลาง หรือที่เราเรียกว่า CPU CPU หน้าตายังไง นี้เราเรียกว่าซีพียูไหมอุบลไปข้างหน้าใช่ไหม ใช่ไหมครับ นะครับ จะอยู่ข้างในเครื่องเล็กๆ จะอยู่ข้างในเครื่องเล็กๆ เดี๋ยวเทอมหน้าจะพาเรียนต่อ วิชา วิชานี้แล้วก็วิชาหน้าเทอมหน้านะคะ หน้าจอของหน่วยประมวลผลกลาง 1 alu กับ CPU 2 ตัวนี้นะครับ alu คืออะไรครับ ก็คือตัวที่ใช้ในการทำเลสิกท่อน ทางด้านคำนวณ ทางด้านคำนวณ สกัดวิทยา สกัดวิทยา วันนี้เราเรียนคณิตศาสตร์ใช่ไหม เรียนวันไหนคณิตศาสตร์ อุบลวันไหนนะ วันอังคารใช่ไหม เหมือนกันใช่ไหม คอมพิวเตอร์จะมีหน่วยคำนวณ ทำไมถึงต้องเรียนคณิตศาสตร์สำหรับคอมพิวเตอร์ ทำไมเราต้องเรียนคณิตศาสตร์ทั่วไป เพราะอะไรคะ Twitter เวลามันคุยกัน จะไม่คุยภาษาเรานะ คอมพิวเตอร์คุยกันเป็นภาษาอะไรครับ รู้ไหม คอมพิวเตอร์คุยกันเป็นภาษาอะไร เช่นคอมพิวเตอร์เครื่องอุบล จะคุยกับคอมพิวเตอร์เครื่องเมื่อกี้จะคุยกับคุณเรื่อง คุยกับคอมพิวเตอร์เครื่องเมื่อกี้จะคุยกับคุณเรื่อง อะไรล่ะ วิ่ง แบบนี้ มันใช้ภาษาอะไรคุยกันรู้ไหมรู้ไหมวิ่ง คนเรานี่ คนเรานี่ เวลาอาจารย์จะคุยกับ พี่ปุ๋ย กินข้าวแล้วบ่มื้อนี่ มีภาษาท้องถิ่นใช่ไหม ภาษาท้องถิ่นใช่ไหม ภาษาญ้อเรา เวลาคอมพิวเตอร์เป็นคุยกันมาใช้ภาษาอะไร เวลาคอมพิวเตอร์เป็นคุยกันมาใช้ภาษาอะไร รู้ไหม ในอุบลรังสิตลองดูซิภาษาจีนภาษาญี่ปุ่นภาษาอังกฤษ หรือภาษาอะไรเอ่ย คิดว่าภาษาอะไร เงินผมโทรศัพท์หาอุบล อุบล กินข้าวแลงกับหยัง มันก็ตอบว่า กินก้อยปลาซิว ไปอุบลว่าที่เราคุยกันได้ ติดต่อมาจากภาษาอะไร คอมพิวเตอร์มันจะคุยกันด้วยภาษาเลขฐานนะครับ เลขฐานอะไรเอ่ย เลขฐานสองใช่ไหม ก็คือศูนย์กลาง 1 ผมจะคุยกับ นิ่ง 0 1 0 0 0 0 0 นี่ก็ตอบ 01 เฉยๆนี่คือภาษาคอมพิวเตอร์มันคุยกัน เรียกว่าภาษาเครื่อง แล้วค่อยเข้าไปรายละเอียดลึกๆนะคะพี่ครับแล้วจะให้เรามองข้างต้นก่อนนะคะ องค์ประกอบฮาร์ดแวร์ตอบมาก็คือ ตัวของหน่วยเก็บข้อมูลนะครับ input นะครับ เข้าไป ประมวลผล ฝนเสร็จนะ ถ้าไม่ออกแสดงผล ไม่ต้องมาเก็บในหน่วยเก็บข้อมูล ประเภทนะคะ ก็คือหน่วยเก็บข้อมูลหลัก Primary Storage แล้วก็ใส่ข้อมูล 2 รองนะครับ Primary นะคะ 2 ตัวนี้นะครับ ต่างกันอย่างไร ต่างกันอย่างไร ก็คืออันนึงนะครับ Rom ก็คือหน่วยความจำหลัก ที่อยู่ในข้อ คอมพิวเตอร์ ข้อแตกต่างของแรมกับรอมก็เอาแค่คร่าวๆเราจะไม่เจอรายละเอียด คนเราจะสอนอะไรวิชาต่อไป แล้วก็คืออะไรคะ rambutan Camry อันนี้ต้องอาศัยไฟเลี้ยง ก็คือคุณเปิดคอมพิวเตอร์ ก็คือคุณเปิดคอมพิวเตอร์ ปุ่ม มันถึงจะทำงาน พี่ปุ๊หายเลยข้อมูล พี่ปุ๊หายเลยข้อมูล นี่คือหน่วยความจำ ประเภท Ram จนหน่วยความจำ ประเภทลม ประเภทลม legally เมมโมรี่ Only อ่านอย่างเดียว ก็คืออันนี้ไม่ต้องอาศัยไฟเลี้ยวไฟจะดับก็ช่างจะ เปิดไม่เปิดอะไรแบบนี้ ว่าจะเก็บความจำไว้ในคอมพิวเตอร์เรา ไม่รู้แค่นี้ก่อน ไม่รู้แค่นี้ก่อน ไม่ต้องไปรู้รายละเอียดเยอะเดี๋ยวปวดหัว พยาธิขึ้นยากขึ้น พยาธิขึ้นยากขึ้น เก็บข้อมูลสำรอง เมื่อคืนนั่งจากแกรมมี่ แล้วเปิดใช้อยู่ ถ้าไฟดับหรือปิดเครื่อง ข้อมูลหาย ข้อมูลหาย นอกนั้น เราจะต้องไปเก็บใน นะครับ เก็บข้อมูลสำรอง เป็นอะไรครับน้องเก็บข้อมูลสำรอง มาที่เราใช้เยอะที่สุดคืออะไรเอ่ย คืออะไรครับ แผ่นดิสก์ มีใครใช้แผ่นดิสก์อยู่ไหม มีไหม CD ROM ไม่ค่อยเห็นแล้วนะ ปัจจุบัน อย่างมากก็ Flash Drive Flash Drive นี่หรือความจำ เก็บข้อมูลสำรอง คติ ปัจจุบันเป็นอย่างไรครับเดี๋ยวเก็บไว้ เล่นด้วยความจำเราเก็บไหม เก็บร้าน เราอยู่ที่ไหน เราเดินขึ้นคราว ลดราคาเป็นหน่วยความจำประเภทไหนเอ่ย รู้ไหม คำถามไว้นะเดี๋ยวอาทิตย์หน้าจะถาม เวลาโยนขึ้นคราว เราจะยนต์ในหน่วยความจำหลักในสำรองนะครับ ยังกับผมผมก็อยากให้พวกเราคิดตามนั้น ให้คิดเองให้คิดตาม พี่ตามันก็ตอบ ให้มีปฏิสัมพันธ์กันนะครับ ประกอบสุดท้ายของฮาร์ดแวร์ก็คือ ลูกกูก็คือพ่อเราคีย์ข้อมูล info เข้าไปบัญชีงวดผล ถ้าเราไม่ คอมพิวเตอร์เราเราก็ต้องแสดงผล มันถึงจะครบกระบวนการของคอมพิวเตอร์ รหัส wifi รหัส wifi แสดงสด แสดงผล เช่นจอภาพ อะไรอีกลำโพง โปรเจคเตอร์ สายออกไป ลำโพง เอาเสียงออกมา อะไรอีก Potter เครื่องพลอตเตอร์ไหม เอาไปปริ้นไวนิล ติดตามป้ายใหญ่ๆ ไม่ต้องปริ้นนะคะ เครื่องพิมพ์อะไรอีก ดูนะครับลองนึกตาม ทุกอย่างที่ผมพูดนะมันจะเอาข้อสอบกลางภาค มาครับ แบบฝึกหัดที่ให้ไปวันนี้ แบบฝึกหัดที่ให้ไปวันนี้ มาทำแล้วก็ส่งส่งเสร็จ เดี๋ยวจะส่งคืนให้นะคะ เดี๋ยวจะส่งคืนให้นะคะ นัดที่แล้วผมเห็นแล้วที่วางที่โต๊ะนะ เดี๋ยวผมจะตรวจให้นะครับแล้วก็ส่งคืนให้พวกเราเก็บไว้เอาไว้อ่านสอบนะคะ ครั้งนะครับสอบกลางภาคแล้วก็ปลายภาคนะคะ ในการสอบนะครับ การตัดเกรด กูจะไม่จะกินเจนะครับผมจะ ยิงกลุ่ม ทั้งห้อง ส่งข้อความ ใครได้คะแนนสูงสุด เพลงคะแนนเต็ม 100 หัวหน้าห้อง สมมตินะ สมมตินะ อิงกลุ่ม คนถามว่า ทำไมอาจารย์ไม่อิงเกณฑ์ ผมสอนรายวิชานี้มาปีนี้ปีนี้เข้าปีที่ 25 นะครับ ไม่ตัด ingame แล้ว 23 รุ่งไม่ไหวครับนักศึกษาเราตกเยอะ แจ้งคะแนนสอบกลางภาค 20 คะแนน สูง คะแนนอะไรประมาณนั้น ไม่เชื่อถามพี่พลอยดูได้นะครับ engl นะครับ เพื่อนไอ้ 30 มาคนละ 500 มาคนตอบไม่ได้เลย 0 ผมเลยเปลี่ยนเป็นอิงกลุ่มนะครับ มาดูต่อนะคะ นะครับก็คือ Software Software อันที่ 2 ซอฟต์แวร์ ก็จะแบ่งออกเป็นประเภทย่อยอีกนะคะ 2 ประเภท 3 ประเภทนะครับ แสดงว่าพี่เก๋พี่อั้ม 2 ชั่วโมงใช่ไหมครับ เก่งนะนี่ กลัวเขาจะพักครึ่งกัน เหมือนกันใช่ไหม เรือลำน้อยจะช่วยกัน เรือลำน้อยเขาจะช่วยกัน พี่เก๋นี่สุดยอดมากเลย เธอพูดภาษาเราก็นำผู้เดียวเลยเป็นตาเมื่อย ฟังออกไหม พี่เก๋ฟังออกไหมเมื่อกี้ ฟังออกนะ ดูซอฟต์แวร์นะครับดูซอฟต์แวร์ นะครับดูซอฟต์แวร์ ผมจะพยายามไม่ไปไวนะครับ เบอร์พี่เก๋ด้วยนะ ติดปกติผมเป็นคนสอนหนังสือเร็วนะครับพูดไว น่าจะเปิด 2 นักศึกษา กลุ่มพิเศษตั้งแต่ปี 58 เปลี่ยนสไตล์สน บูชาลงนะคะ ผู้ชายลงคิดช้าลง ลูกๆเราไปไม่ทัน ซอฟต์แวร์นะครับซอฟต์แวร์คืออะไรครับก็คือโปรแกรม ชุดคำสั่งที่สั่งให้คอมพิวเตอร์ทำงาน รู้แค่นี้พอนะคะ เครื่องเก่าเป็นรายประเภทนะครับซึ่งซอฟต์แวร์ระบบซอฟต์แวร์ สมเด็จรูปซอฟต์แวร์ประยุกต์ 5 6 ประเภทนะคะ วิชาต่อไปนี่ ผมจะพาเจาะลึกเข้าไปในแต่ละตัวแต่ละตัวนะคะ การเรียนวิชาคอมพิวเตอร์ราคา เราจะพยายามค่อยเป็นค่อยไปนะครับ เพราะว่าถ้าเป็นหนักมากนะพี่หนึ่ง เดอะช็อคก่อน จากรายวิชาให้เราก่อน มาดูชอบในประเภทที่ 1 นะคะ คือซอฟต์แวร์ระบบปฏิบัติการ ระบบ หรือ System Software ชื่อก็บอกนะครับ System System ก็คือระบบ ไปซอฟต์แวร์ที่ควบคุมระบบทั้งหมด ซึ่ง ซอฟต์แวร์ประเภทนี้เป็นซอฟต์แวร์ที่สำคัญ ถ้าไม่มีซอฟต์แวร์ประเภทนี้ คอมพิวเตอร์ ทำงานไม่ได้ ทำงานไม่ได้ ก็คือบ่ หรือซอฟต์แวร์ระบบ ซอฟต์แวร์ระบบก็จะมีย่อยออกไปอีกนะครับ ที่นี้จะยกตัวอย่างให้ดู เช่นอันดับที่ 1 ระบบปฏิบัติการ หรือ เราเรียกย่อว่าโอม ก็คือรายวิชา เราเรียนวันนี้แหละ ก็คือ OS แบรนด์นี้นะครับที่เปรียบเสมือน ตัวของระบบคอมพิวเตอร์ทั้งหมดเพื่อให้สามารถติดต่อกับผู้ใช้ได้ เป็นอย่างไรครับ ทำงานได้ไหมอุบล ทำงานไม่ได้หรือครับ ซอฟต์แวร์ระบบ ซอฟต์แวร์ระบบ ระบบปฏิบัติการ เดือดร้อน ระบบปฏิบัติการ ที่ 2 345 ราชพฤกษ์ 18 วันนี้ตัวเดียวเลย นะครับ ซอฟต์แวร์ระบบนะครับ ต่อมาก็คือตัวของ Translator โปรแกรมนะครับ หรือ โปรแกรมแปลภาษา โปรแกรมแปลภาษาก็คือแปลภาษา จากระดับสูง แปลภาษา เครื่อง การใช้ภาษานะครับ คอมพิวเตอร์เรามี 2 แบบครับก็คือ แบบทีเดียวเลย แบบทีเดียวเลย เราเรียกว่า ร้านคอมพิวเตอร์ แบบนี้ บรรทัดบรรทัดบรรทัดเรียกว่า ปัจจุบันนี้นะครับ หลักการของการเขียนโปรแกรมก็เปลี่ยนไปเยอะ นะครับ หลักการในการใช้โปรแกรมภาษานั้น แทบจะไม่มีแล้ว เป็นตัวของคอมพิวเตอร์ เพราะเทอมนี้เราเรียนการเขียนโปรแกรมใช่ไหมอุบล เพราะเทอมนี้เราเรียนการเขียนโปรแกรมใช่ไหมอุบล เขียนโปรแกรมนะ เรียนกับอาจารย์แม่ใช่ไหม พอเราจะไปให้คอมพิวเตอร์มารู้ โปรแกรมนี้ราคาโปรแกรมแปลภาษา บนห้อง 1 เรียนกับอาจารย์ชายแดงใช่ไหม เล่นห้องอื่นเรียนกับอาจารย์ชายแดงใช่ไหม โปรแกรม โปรแกรม เขียนว่าใช้อะไรไปทอดหรือเปล่า เขียนโดยใช้อะไรถ่ายทอดหรือเปล่า หรือยัง ห้อง 1 python ใครทอดมันก็เขียนเป็นภาษาระดับสูง บอกให้คอมพิวเตอร์รู้จักไม่รู้จักนะ ต้องไปให้ที่เป็นภาษาที่มนุษย์ ก็คือการคอมไพเลอร์มัน แปลภาษาก็ต้องใช้โปรแกรมระบบ แปลช่วยซึ่งมี 2 แบบ คอมไพเลอร์กับอินเตอร์มิเตอร์ พักหายใจให้พี่เก๋ ซอฟต์แวร์ระบบตัวต่อมา โปรแกรมอรรถประโยชน์ ครับหรือ Unity เช่นคำว่าซอฟต์แวร์ 2 ก็คือโปรแกรมที่ อำนวยความสะดวก ให้กับคอมพิวเตอร์เรา ให้กับคอมพิวเตอร์เรา คำ โปรแกรมอรรถประโยชน์ หรือภาษาอังกฤษใช้คำว่า Unity โปรแกรม วิธีทำประเทศอะไรครับ ช่วยให้ผู้ใช้ จะต่อคอมพิวเตอร์ง่ายขึ้น ช่วยให้ผู้ใช้ สามารถที่จะติดต่อสิ่งเร้า โฮมสเตย์ สะดวกความผู้ใช้มากขึ้น เส้น สิ่งต่างๆ หรือโปรแกรมสแกนไวรัส โปรแกรมจัดเรียงข้อมูล โปรแกรมช่วยอะไรเขาได้ โปรแกรมช่วย แต่งเสียงอะไรพวกนี้ โปรแกรมช่วยเช็คเครื่อง แล้วค่อยเรียนรู้กันไปให้รู้ประมาณนี้ก่อนนะครับ ประเภทที่ 2 นะครับ ซอฟต์แวร์สำเร็จรูปนัก Package Package Software ซอฟต์แวร์ประยุกต์นะคะ ก็คือทำขึ้นมาเพื่องานเฉพาะด้าน ก็คือทำขึ้นมาเพื่องานเฉพาะด้าน เฉพาะนะคะ เช่นงานคงคลัง อะไรพวกนี้นะคะ ที่อื่นก็คือซอฟต์แวร์ ยุคนะครับ จริงๆ Package Software กับ Application Software ก็ ไม่ค่อยมีความแตกต่างกันมากนะคะ นี่จะเป็น คล้ายๆกันค่ะ นะครับ ชื่ออะไรคะ ประกันที่เกี่ยวกับ word excel PowerPoint พวก Software นะครับที่เราใช้อยู่นะคะ คราวนี้ องค์ประกอบที่สำคัญของคอมพิวเตอร์ก็คือคน บุคลากรทางด้าน People where แล้วก็จะประกอบด้วยทั้งหมด 5 5.6 ส่วน 3 ผู้บริหารฐานข้อมูล 4 ผู้ปฏิบัติงาน 5 ผู้ใช้ 6 ผู้บริหาร นี่คือผู้ที่เกี่ยวข้องกับ คอมพิวเตอร์ที่เป็นบุคลากรเกี่ยวกับคอมพิวเตอร์ ส่วนที่ 1 นะครับ assistance เป็นนักวิเคราะห์ระบบนักออกแบบระบบนะครับ หนึ่งในวัตถุประสงค์ของเอกคอมพิวเตอร์หรอ เราจะต้องเป็นนักวิเคราะห์ระบบให้ได้ เมื่อคืนเป็นนักออกแบบวิเคราะห์ระบบเช่น เมื่อคืนเป็นนักออกแบบวิเคราะห์ระบบเช่น สินค้าคงคลังแบบนี้ วิเคราะห์ไปออกแบบว่ามีอะไรบ้าง เป็นต้น 2 คือโปรแกรมเมอร์ เมื่อคืนคนที่เขียนโปรแกรมนะครับ เรียกว่าโปรแกรมเมอร์นะครับ นมมีความคาดหวังว่าพอแล้วจบเอกคอมนะครับ เป็นทั้ง นักวิเคราะห์และออกแบบระบบแล้วก็เป็นโปรแกรมเมอร์ด้วยก็คือเป็นคนที่เขียนโปรแกรมพูดว่าให้ใช้งานได้ตามต้องการนะครับ ก็คือผู้บริหารฐานข้อมูลนะคะ dba นะครับ database administrative นะคะ ก็คือเป็นผู้ที่ ดูแลระบบในองค์กรพวกฐานข้อมูลนะคะ หากก็คือผู้ปฏิบัติการผู้ใช้งาน หากก็คือผู้ปฏิบัติการผู้ใช้งาน User ผู้ใช้นะคะ วันนี้ไม่พูดเยอะนะครับ ตอนนี้เราเป็นผู้ใช้อยู่เรียนปี 1 ผู้ใช้งานทั่วไปเรียกว่า User นะครับ สุดท้ายผู้ที่เกี่ยวข้องก็คือผู้บริหารนะครับ หลายคนถามว่าผู้บริหารเกี่ยวข้องกับ องค์ประกอบคอมพิวเตอร์ส่วนของคุณได้อย่างไร ก็คือเขาบอกว่า ปัจจุบันนี้นะครับ ถ้าจะให้เทคโนโลยีหรือไอทีหรือคอมพิวเตอร์เข้ามามีบทบาทในองค์กรนั้น บุคคลที่สำคัญที่สุดก็คือผู้บริหาร ถ้าผู้บริหารเรา ไม่มีความคิดหรือ ไม่มีทัศนคติ วิสัยทัศน์ในการมองเทคโนโลยี หรือไม่ตามเทคโนโลยีจะทำให้องค์กรนั้น สมัยร 5 หลังนะคะ ใช่ไหมถ้าเราต้องกลับไปสมัครโรงเรียนมัธยม โรงเรียนมัธยมทำอะไรครับแข่งกัน อุบล ขอทำอะไรแข่งกัน สร้างโดมแข่งกัน ใช่ไหม เช็คลมสกลราช ขาวแดง พระนารายณ์กระดุม อะไรกูสร้างเดิมแข็งกัน ภาพเมื่อไหร่พระองค์สร้าง ถ้าเมื่อไหร่พอสร้าง ไอทีแข่งกัน เรียนรู้ผ่านระบบเครือข่ายเรียนรู้ทาง Social Network อะไรพวกนี้ ว่าจะเป็นอีกแบบนึงนะคะ เพราะถึงพวกบอกว่าผู้บริหารมีส่วนสำคัญมากในการ รายงานพละคอมพิวเตอร์หรอ ส่วนที่ สีนะครับ ผมขอข้ามเลยนะคะ 28 13 สไลด์นะครับ มาตอนนี้เลยนะครับตรงระบบปฏิบัติการเลยนะครับ ก็เดี๋ยวขอ ก็เดี๋ยวขอ นาทีนะครับซัก 10 นาทีนะ ให้พวกเรา ได้ หายใจ หายใจ ช่วงหนึ่งนะคะ สัก 10 นาที เดี๋ยว 14:00 น นะครับ 14:00 น นะครับ 2515 ก็พอมั้ง นาทีนะครับพักผ่อนนะคะ ดูตลกดีนะครับ หัวข้อต่อมานะคะ เราจะพูดถึงเรื่องของ OS หรือเปล่า ปฏิบัติการ ระบบปฏิบัติการที่เราใช้ณปัจจุบันนี้ มันคืออะไร มันมีความเป็นมาอย่างไร ในสมัยก่อนนะครับในสมัยโบราณแล้วนะครับและการใช้งานคอมพิวเตอร์นั้น ในสมัยก่อนนะครับในสมัยโบราณแล้วนะครับและการใช้งานคอมพิวเตอร์นั้น หรือการใช้งานเครื่องกล คำนวณใดๆก็แล้วแต่ ทำไมโมโหนะครับ นักเรียนวิชาคอมพิวเตอร์พื้นฐานและคุณภาพออกนะครับ สมัยก่อนใครที่ผลิตเครื่องอะไรขึ้นมา คอมพิวเตอร์ประดิษฐ์เครื่องผลิตโคนันใช้งานได้อยู่คนเดียว คนอื่นใช้ไม่ได้เลยนะครับ นอกจากผู้ผลิต ผู้คิดค้นขึ้นมาเท่านั้น ผู้คิดค้นขึ้นมาเท่านั้น คอมพิวเตอร์ก็เช่นเดียวกัน ไว้เริ่มแรก คือใครสร้างขึ้นมา ใช้ได้อยู่คนเดียวครับ ไม่มีความรู้ ใช้คอมพิวเตอร์ไม่ได้เลยนะครับ สมัยเล็กๆ นี่มาดูในหัวข้อของหน่วย ควบคุมอุปกรณ์ หรือว่าฉันแน่ว เขาบอกว่าหน่วยประมวลผล เครื่องคอมพิวเตอร์นะครับ ถือว่าเป็นหัวใจสำคัญของระบบ ถือว่าเป็นหัวใจสำคัญของระบบ เงินระบบคอมพิวเตอร์ขนาดใหญ่ก็คือพวก ซุปเปอร์คอมพิวเตอร์เลยใช่ไหม ซุปเปอร์คอมพิวเตอร์ maison เวลาที่มันทำงานนี่ มันจะไม่ใช้ตัวของ หน่วยประมวลผลหลักทำงาน ในส่วนที่ ส่วนสำคัญน้อย จริงๆเช่น สมมุติว่าห้องเรานี่เป็นซุปเปอร์คอมพิวเตอร์ CPU หรือมีหน่วย หน่วยใหญ่ แต่พอเราจะให้ไปทำงานที่เล็กลง หน่วยนี้ ในการทำงาน ในการทำงาน เราจะไปสร้าง เราจะไปสร้าง ส่วนเรื่อง ไปเช่น เขาเรียกว่าการใช้โปรเซสเซอร์ ที่ติดต่อกับอุปกรณ์ข้างนอก ติดต่อกับภายนอก ของเรานะ ของเรานะ เขาจะใช้คำว่า สำหรับอุปกรณ์รอบข้าง ถ้าจะไป ปฏิบัติก่อนรอบข้างเราจะไม่ใช่ตัวของโปรเจคเตอร์ เป็นตัว การติดต่อโดยตรง Data Channel หรือบางทีเรียก ทราบว่าฉันแน่น คืออะไร คืออะไร คืออะไรเอ่ยอุบล คือ processor ใช่ไหม processor processor ที่ทำหน้าที่ ที่ทำหน้าที่ ติดต่อกับ อุปกรณ์รอบข้าง อุปกรณ์รอบข้าง คอมพิวเตอร์ PC Notebook แบบนี้ แล้วค่อยว่ากันต่อนะคะ แต่ถ้าเป็นในระบบเล็กๆ ถ้ามันจะไปติดต่อกับอุปกรณ์ภายนอกคุยต่อกับอุปกรณ์ภายใน input output ภาพ ซุปเปอร์คอมพิวเตอร์ คือคอมพิวเตอร์ขนาดใหญ่ใช้ ในการติดต่อ ในการติดต่อ ตัวอย่าง PC เราอย่างโน๊ตบุ๊คเรา มันจะใช้พ่อ ในการติดต่อแทน รู้จักพอใช่ไหม Hotmail ที่เราไปเสียบอุปกรณ์ต่อ USB port อะไร port Serial Port ติดต่อผ่านช่องดีนะ ติดต่อผ่านช่องดีนะ อาบน้ำเชื่อม เรามาดูว่า รายการติดต่อ อุปกรณ์รอบข้างกับซีพียูนั้นมันมีวิธีการติดต่ออย่างไร นั้นมันมีวิธีการติดต่ออย่างไร มันแบ่งออก วิธีสาน วิธีสาน ติดต่อบัตร พอลลี่ พอลลี่ พอลลี่ พอลลี่ การติดต่อแบบนี้ก็คือ การติดต่อที่ทุกช่วงเวลานะครับ CPU หยุดทำงาน แล้วไปเช็คว่า อุปกรณ์ใดบ้าง ต้องการ ต้องการ CPU อยู่ ถ้าตัวอย่างเช่น ตัวผมเองอาจารย์เองยิ่ง เป็น CPU หรือเป็นพ่อๆ สอนสอนอยู่สอนอยู่ สอนสอนอยู่ซอยสอนอยู่ ยกตัวอย่างก็คือ เราเป็นอุปกรณ์รอบข้างถ้าสมมุติว่าอุปกรณ์รอบข้าง เราเป็นอุปกรณ์ข้างถ้าสมมุติว่าอุปกรณ์รอบข้าง อยากถาม หลักฐาน ตัวอย่างนะครับ CPU รับเป็นแบบพอหรือ ผมจะอยู่ แล้วเริ่มถามเลยค่ะ 1 เรื่อยๆครับ 40 คน นี่คือลักษณะของพอลิเมอร์ ติดต่อแบบนี้ปัญหาที่เกิดขึ้นก็คือ ติดต่อแบบนี้ปัญหาที่เกิดขึ้นก็คือ ระบบให้ช้า เช่น ไปถามอุปกรณ์รับภาพ อุปกรณ์รอบข้าง ไม่มีอุปกรณ์ใดต้องการใช้ CPU เลย ข้อเสียของ ข้อเสียของ อย่าเสียเวลา การติด Internet Internet ลักษณะการติดต่อแบบนี้ คือการลดข้อเสียของ ก็คือ อุปกรณ์รอบข้างวิธีการอินเตอร์เน็ต ก็คือ อุปกรณ์รอบข้างส่งสัญญาณมาแทน ตัวอย่างเมื่อกี้ถ้าผมสอนอยู่ พวกเราเป็นอุปกรณ์รอบข้างสองสอนอยู่ อยากถาม บนยกมืดเลย อุบลอาบเสร็จ ผมตอบช้า ผมก็สอนต่อ interval CPU มา ต้องไปถามอุปกรณ์รอบข้าง อุปกรณ์รอบข้าง ส่งสัญญาณมาถามเอง นะครับแบบ นะครับแบบ แนวบล็อกมีนะครับคือการติดต่อ ก็คือ ลดข้อเสียทั้งสอง อาการของ meb ในระบบ ประกันเนื้อที่หน่วยความจำบางส่วนเอาไว้สำหรับ เก็บข้อมูล ยกตัวอย่างเช่น เมื่อ จะส่งสัญญานะครับถ้าปริ้น ถ้าเป็นเอว มันจะส่ง ข้อมูลนั้นไปที่หน่วยความจำบางส่วนที่กันเอาไว้ แล้วซักระยะหนึ่ง CPU ก็จะเข้าไปเช็คที่หน่วยความจำว่ามี อุปกรณ์ตัวไหนส่งสัญญาณ meb ถามว่าทำไมแบบเมลบ๊อกถึงเร็วกว่า ที่สองก็ยังช้า ก็ยังช้ากว่าเพราะอะไรครับ CPU กับหน่วยความจำจะอยู่ติดกัน เดี๋ยวเราจะดูเดี๋ยวเราจะเห็นโครงสร้างของระบบ เดี๋ยวเราจะดูเดี๋ยวเราจะเห็นโครงสร้างของระบบ เดี๋ยวจะให้ดู คราวนี้มาดูว่าระบบปฏิบัติการเหล่านั้นนะคะ เป็นมาอย่างไร ปฏิบัติการ ภาษาเครื่องทั้งหมด รายการติดต่อ คนที่สร้างขึ้นมาก็คือ ไม่ได้อยู่คนเดียว การใช้ภาษาเครื่องก็เลยมีคนคิด คำสั่งซื้อมาเพื่อ สามารถ งานได้ง่ายขึ้นนะครับ ภาษาแรกๆที่เราใช้ก็คือตัวของภาษาแอสเซมบลี Zombie ซึ่งภาษา ก็ต้องแปลมาเป็นภาษาเครื่องก็คือ assemble เขาบอกว่าในการทำงานของ assembly สถานที่เลยเพราะอะไร เพราะว่าภาษาเครื่องหนึ่งคำสั่งก็ต่อคำสั่ง 1 เขาบอกว่า เขาบอกว่า ภาษาที่ใกล้เคียงภาษาเรื่องมากที่สุด สมัยที่อาจารย์เรียนนะครับ อาจารย์ต้องเรียนเขียนโปรแกรม ภาษา assembly ด้วย แต่รุ่นพ่อ เราไม่เรียนแล้วครับ ปวดหัวเรียนยาก เราถือว่าเป็นภาษาระดับต่ำ หรือใกล้เคียงภาษาเครื่อง ใช้คำไม่กี่คำก็ทำงานได้แล้ว ใช้คำไม่กี่คำก็ทำงานได้แล้ว มีคนพัฒนานัก ภาษาที่ ในงานง่ายมีโครงสร้าง เขียนขึ้นมาได้ในภาษามนุษย์ ภาษาอะไร ภาษาเบสิก ภาษาเบสิก อะไรที่เราเขียนอยู่ในปัจจุบัน ได้ไหมที่เราเขียนเขียนอยู่ปัจจุบัน python ภาษาในคอมพิวเตอร์ สูงสูงมาก มากๆ มากๆ เข้าไปอีก ไม่เป็นไรครับไม่ต้องพูดถึงขนาดนั้น ตัวภาษา หนูก็ต้องไป ข้างต้นแล้ว เป็นภาษาเครื่อง หาเครื่องนั่นก็คือมันจะไปเป็นโค้ชมา อ่านออกไหมครับ อ่านออกไหมโครเชต์ ใครอ่านโค้ดออกยกมือ ใครอ่านโค้ดออกยกมือ คำมันจะมีคำว่า source Code กับโพสต์ในการเขียนโปรแกรมของเรา คอมพิวเตอร์ต้องรู้ source Code นี่อ่านออกไหม ตอบไม่ได้ไม่เป็นไรเพราะว่าเราต้องพึ่งเรียนปี 1 ไม่ต้องตกใจ คือที่เราต้องมานั่งคีย์คำสั่ง โปรแกรม C คำสั่งไป มีตำรา อีนั่นคือสาโท พอเราขี้เสร็จแล้วเราจะเอาไปใช้งานจริง company.company ครับ ที่นี่โคตรอ่านออกไหม อ่านไม่ อ่านไม่ เขาบอกนะคะ พอเราพัฒนาเรียบร้อยเขาก็เอาตัวของ โปรแกรม assembly นะคะ มารวมเข้ากับโปรแกรมระบบของเรานะครับมีโปรแกรมนึงที่เราเรียกว่ารถด้วย ถนนลื่นนะครับหมายถึง Software พี่ทำหน้าที่ โหลดโปรแกรมจะ แผ่นดิสก์ลงมาใส่ในหน่วยความจำ นึกภาพไม่ออก อย่างเช่น ผมมี โปรแกรมอยู่ในเครื่อง อยู่ในแผ่นดินไม่ใช่แผ่นดิน ผมก็เสียบ อันนี้เข้าไปในเครื่อง โปรแกรมโหลดได้เงินดีก็จะทำหน้าที่ โปรแกรมจาก แผ่น ไปใส่ที่เครื่องนะ Loader คือ โปรแกรม ระบบ จากแผ่นดิสก์ลงไปสู่เครื่องคอมนะครับ บ่มาคนก็มาคิดว่า เราจะทำอย่างไรดีไม่ต้องให้มันโหลดมันเสียเวลา มันก็คือเอาตัวของ Loader โปรแกรมโหลดหนัง assembly มารวมกัน กลายมาเป็น โปรแกรม ระบบก็คือหมายความว่า เปิดเครื่องขึ้นมา ไม่ต้องใส่แผ่นไม่ต้องใส่ โหลดมาเลย แปลเป็นภาษาเครื่องมาเลยนะคะ แปลเป็นภาษาเครื่องมาเลยนะคะ โปรแกรมระบบเพื่ออะไร ทำหน้าที่ในการอำนวยความสะดวกให้กับผู้ใช้ ทำหน้าที่ในการอำนวยความสะดวกให้กับผู้ใช้ เพิ่งตอบมาก็วิธีการพัฒนาขึ้นมาเรื่อยๆจนสุดท้าย โปรแกรมระบบปฏิบัติการ ราคา มาเป็น OS ครับ คือที่เราใช้ในปัจจุบัน ถ้าใครนึกภาพไม่ออกว่าโปรแกรม OK ในปัจจุบันคืออะไร พูดถึงก็คือ Windows Windows ข้าวผัดฟ้องหมื่น Android Android iOS Phone Phone เยอะแยะครับ Linux อะไรพวกนี้ Linux อะไรพวกนี้ ปฏิบัติการ เราจะค่อยๆเรียนแต่ละตัวไปนะ เขาบอกว่าระบบปฏิบัติการ อาจเป็นได้ทั้ง ซอฟต์แวร์และฮาร์ดแวร์นะ หน้าที่นิยม ในปัจจุบัน เป็นลักษณะของซอฟต์แวร์นะครับ Software เครื่องเรานะ เราใช้ Windows 8 สักพัก Windows 10 ออกมาแล้วก็ Windows Software OS นะ ถ้าเป็นฮาร์ดแวร์ OS ความว่ามันอยู่ในเครื่องเลยนะคะ เราเปลี่ยนแปลงได้ไหม ได้ไหมคะ ได้ไหมคะ ถ้าอยากเปลี่ยนไอ้คือทำอย่างไรให้เครื่องใหม่เหมือนโทรศัพท์ ถ้าอยากเปลี่ยนไปคือทำอย่างไรอยู่เชียงใหม่เหมือนโทรศัพท์ ของผมอย่างนี้ ตอนนี้ Android เท่าไหร่ Android เวอร์ชั่นเท่าไหร่ครับตอนนี้ บ่ ของผมได้แค่ 8 ต้องการอัพเดทมันบอกว่า ถ้าพูดภาษาลาวนะ ซื้อเครื่องใหม่โลด มันอัพไม่ได้นึกออกไหม มันอัพไม่ได้นึกออกไหม เขาบอกว่านะคะ เครื่องไหนไม่มี ระบบปฏิบัติการเครื่องนะ ก็ไม่ทำงานนะคะ โทรศัพท์เราอย่างนี้ ก็ใช้ไม่ ตั้งเครื่องในห้องครับ เราลบวินโดว์ออกเครื่องก็ใช้ไม่ได้ เอาข้างหลังถ้าเรา ออกก็ใช้ไม่ได้ ถามว่าเราเอาวินโดว์ลงได้ไหม Mac ลาว ไอ้เครื่องข้างหลังเรานะ แอปเปิ้ลแหว่งเราน่ะ ลงได้ไหมครับ 10 ลงได้ไหมคะ Apple เราคิดว่าได้ไหมคะ ได้ ได้ แต่ไม่ควรลง ไม่ควร ไม่ควร ผมจะใช้คำว่าอย่าหาทำนะคะ ระบบปฏิบัติการเขารองรับกับเครื่องเขาแล้วบางคนเขาเห็นเครื่องอาคาร 7 เรา ลงวินโดว์หมดเลย ลงวินโดว์หมดเลย เครื่องราคา 800 Windows ลงเพื่อ ถามคำถามหลายอาจารย์ถาม เรามีเครื่องมือทำมาเรามีเครื่อง แล้วคุณไปเอา Windows ลงเพื่ออะไร ก็ค่อยว่ากันอีกทีนึงนะครับ ไปแล้วนะ คราวนี้มาดูหน้าที่ของระบบปฏิบัติการของเรานะครับว่ามีหน้าที่อะไรบ้างนึง ติดต่อกับผู้ชายนะครับหน้าที่รับแลกเลยคือติดต่อกับผู้ใช้ ติดต่อกับผู้ชายนะครับหน้าที่รับแลกเลยคือติดต่อของผู้ชาย ติดต่อกับผู้ชายนะครับหน้าที่รับแลกเลยคือติดต่อของผู้ชาย หรือระบบปฏิบัติการไหน ใช้ได้ดีได้ง่ายๆ คนก็เป็นอย่างไรนิยมใช้ เช่น Windows 10 อย่างนี้ Linux คนไปใช้ ios ผู้ชายง่ายๆคนก็นิยมใช้นะครับ วันนี้ตลาดที่ Windows นะคะ S ก็คือ ควบคุมอุปกรณ์และการ ทำงานของคอมพิวเตอร์ทั้งหมดเลยนะครับ เธอจะทำอะไรจะติดต่อกับใคร ได้ไหม เธอได้ไหม เล่นเพลงได้ไหม ดำเนินการควบคุมทั้งหมดนะครับ ยกตัวอย่างก็คือเช่น ถ้าเกิดเราใช้ Windows me เราไม่ทันหรอกสมมุตินะยกตัวอย่างให้ทัน เราไปเปิดหา 5 ถ้ากิกะไบต์ เปิดไม่ได้นะ อะไร Windows XP ไม่รู้จักไฟล์ใหญ่ขนาดนั้น อย่างนี้เป็นต้นนะคะ อีสานก็คือจัดสรรทรัพยากรทุกอย่างในระบบ เพราะอะไรครับตัวอย่างเช่นทำไมต้องมีการจัดสรร พี่ครับทรัพยากรมีจำกัดครับ พี่ครับทรัพยากรมีจำกัดครับ ตัวเดียว ทำงานได้ทุกอย่างเลยในคอมพิวเตอร์เราดังนั้นต้องจัดสรร ก็อยากใช้คนนี้ก็อยากใช้ มี 10 คนจะทำยังไงอยากใช้พร้อมกัน ตัวเดียวเป็นหน้าที่ของระบบปฏิบัติการนะครับ หรือเขาบอกทำไมต้องจัดสรรก็คือทรัพยากรหลายประเภท โปรแกรมมีความต้องการใช้อย่างเดียวกัน ทำอย่างไรก็ต้องจัดสรร ทำอย่างไรก็ต้องจัดสรร มี Printer วางอยู่เครื่องเดียวที่หน้าห้องเรา คนบอกว่าฉันก็อยากใช้พรินเตอร์ ทำอย่างไรคะ ต้องจัดสรรให้นะคะ มาดู วิวัฒนาการของระบบปฏิบัติการนะคะ หัวข้อสุดท้ายแล้วนะคะ สัปดาห์แรกๆอาจารย์ก็จะบรรยายประมาณนี้นะครับ ก็จะใช้เวลาค่อนข้างนานนัก ก็จะใช้เวลาค่อนข้างนานนัก แต่พอสัปดาห์ เริ่มน้อยลงน้อยลงนะคะ เพราะเราจะเรียนแบบผู้ใหญ่หรอคะ มาดูวิวัฒนาการของระบบปฏิบัติการนะคะ ยุคแรกเลยนะคะ เขาถือว่าไม่มีระบบปฏิบัติการเลยนะคะ เพราะคอมพิวเตอร์ยุคแรกเป็นคอมพิวเตอร์ที่ใช้หลอดสูญญากาศเป็นหลัก เครื่องอย่างเดียวนะคะ ป้อนข้อมูลให้คอมพิวเตอร์ทำงาน ยุคที่ 2 นะคะ ประมาณยุค 1955 1964 ยุคนี้เป็นยุคทรานซิสเตอร์นัก เป็นลักษณะการทำงานแบบทำงานซ้ำๆกันนะคะ ทำงานแบบเดิมๆนะคะ หรือเราเรียกว่าแบบ หรือเราเรียกว่าแบบ ยกดีก็มีระบบปฏิบัติการแล้วนะคะ แต่ยังไม่มีความสามารถเยอะนะคะ มีใครเกิดหรือยังยุคนี้ 1964 ยังนะ ที่ 3 นะครับ ประมาณยุค 65180 นะ มีลักษณะโปรแกรมที่เป็นมัลติโปรแกรมมิ่ง เป็นจุดเริ่มต้นของ Magi processing ก็คือเป็นลักษณะของการทำงาน อย่างในเวลาเดียวกัน นับเป็นแนวความคิดนะครับ และในยุคนี้นะคะ มีความคิดของระบบ Real Time Real Time สั่งปุ๊บทำงาน สั่งปุ๊บทำงานแป๊บนะครับ นี่คือลักษณะของ นี่คือลักษณะของ เรียกว่ามือที่สามนะครับ 1980 นะครับ ผมพึ่งเกิด ดีนะครับ ยังเรียนประถมอยู่เลยนะคะ ยังเรียนประถมอยู่เลยนะคะ ยุคที่ 4 นะคะ เขาบอกว่าอยู่ นะครับถึงยุคปัจจุบันนี้นะคะ เป็นลักษณะของ ส่วน Machine เป็นอย่างไรคะ เน้นการสื่อสาร ยุคปัญญาประดิษฐ์ ยุคผู้เชี่ยวชาญนะคะ เน้นเครือข่าย ปัจจุบันจะเน้นคุณค่า เชื่อมหากัน รับรอง ภาพ platform ก่อนนะคะ Windows ก็ต้องส่งไปหาข้อมูล อีกเครื่องนึงสมัยก่อนนะ แต่ปัจจุบันเป็นอย่างไรคะ เดี๋ยวจะยกตัวอย่างให้เราดูภาพนัก เราจะเยอะ เราเล่น line นะครับ Android นะ เครื่องพี่ปุ๋ยใช้ Apple สมมตินะ เครื่องพี่พลอยใช้ notebook ถามว่าเราคุยกันได้ไหม อ่านไลน์คุยได้ไหม คุยได้ไหม ทำได้ก็คือมาใช้ระบบปฏิบัติการยุคปัจจุบันนะคะ ข้ามแพลตฟอร์มได้ นี่คือระบบ วิวัฒนาการของระบบปฏิบัติการนะครับ จบนะครับบทที่ 1 นะครับ มีใครจะถามอะไรไหม มีใครจะถามอะไรไหม ถ้าไม่มีนะครับก็ให้ทำแบบฝึกหัดนะคะ ผมเห็นหลายคนทำเสร็จแล้วนะคะ หลายคนเอาฟังบ้างไม่ฟังบ้าง หลายคนก็ก้มหน้า ก้มตาล็อกโทรศัพท์อย่างเดียวนะคะ ทางนี้นะครับในการ เรียนวิชาทางด้าน ปฏิบัตินะครับผมที่อาจารย์แนะนำว่า เราจะต้องเรียนให้เข้าใจ ให้เข้าใจ พอเราเข้าใจปุ๊บเราจะปฏิบัติได้ แล้วนะปัจจุบันนี้นะคะ รุ่นพวกเราโชคดีนะคะ สมัยผมดิผมเรียนคอมพิวเตอร์ คน มีคอมพิวเตอร์อยู่ 5 เครื่อง ภาพเอา คนต่อเครื่อง ทำอย่างไรครับจะได้ใช้คอมพิวเตอร์ ไม่มีทางเลยค่ะ รุ่นพวกเราเป็นอย่างไรครับ คอมพิวเตอร์เหลือคนนะ เหมือนห้องพิเศษเราห้อง 2 นะ เหมือนห้องพิเศษเราห้อง 2 นะ คอมพิวเตอร์ในห้องเท่าไหร่ เครื่องและ ดังนั้นนะครับในการเรียนในระดับอุดมศึกษานะครับ พี่หนึ่งยังไม่เท่าไหร่นะครับ เทอมหน้าต้องปรับตัวเพิ่มนี้เริ่มปรับตัวแล้วนะครับ เรามาเรียนสาย เรามาเรียนสาย อาจารย์ตั้มไหม เราไม่ส่งการบ้าน อาจารย์ตามไหม ตามบ้างไม่ตามบ้างนะครับ พระอาจารย์คนไหนใจดีหน่อยก็ตาม คนไหนไม่ใจดี ไม่ตามไม่สนใจ พอเช็คมาไม่มีเป็นอย่างไร ลูก ต้องปรับตัวนัก เพราะอะไรครับ ก็มีรุ่นพี่เราเมื่อปีที่แล้ว 2:00 น โทษลูกพี่มากไม่ได้ 100% ค่ะ ปีเต็ม แต่เราโชคดีมาออนไซด์เลย รุ่นพี่เราออนไลน์ออนไลน์เพราะเปิดมาเป็นอย่างไร เลี้ยงเลย กว่าคน รุ่นพี่เราเราก็เริ่ม รุ่นพี่เราเราก็เริ่ม ถ้าไม่เข้าใจอะไรนะคะ ไปถามอาจารย์ทุกคนได้ในสาขาวิชา ถ้าถามแล้วอาจารย์อาจจะตอบบ้างไม่ตอบบ้างก็อย่าไปโกรธอาจารย์เขานะ เพราะเราคือนักศึกษานัก ท่องไว้นักศึกษา ศึกษาจากอินเทอร์เน็ตก็ได้ศึกษาจากออนไลน์ก็ได้ ศึกษาจากไซก็ได้ ศึกษาจากใครก็ได้ เราจงทำตัวให้เป็นน้ำยาลดแก้วนะครับ ถนนแก้วเมื่อไหร่มันจะเติมเต็มไม่ได้นะคะ ขอฝากพวกเราเอาไว้นะครับ ก็ให้กำลังใจนะคะ ทีแรก นะครับกิจกรรมก็อย่างนี้ล่ะค่ะ เหมือนเมื่อเช้าก็มีมีให้เข้าร่วม เหมือนเมื่อเช้าก็มีมีให้เข้าร่วม เหมือนสัปดาห์ก่อน เพจอาจารย์ปิยวรรณ อาจารย์ปิยวรรณเป็นที่ปรึกษาเราไหม ใช่หรือเปล่า สุธาสินีนะเป็น สุธาสินีนะเป็น อาจารย์ปิยะวรรณก็บ่นว่าเราไม่ใช่ กิจกรรมภาษาอังกฤษ สัปดาห์ที่แล้วได้เข้าไหม ครั้งก่อนนะ เข้าอยู่นิดนึงใช่ไหม เข้านิดเดียว วันนี้เขาเข้าหมดอยู่แล้ว มันน้อยไง 7-8 คน ยกเว้นพวกที่ไม่เข้า เอากับพวกเรานะครับเพราะมีกิจกรรมให้ร่วมให้ร่วม ร่วมเพราะอะไรครับเราจะได้สื่อสารกับคนอื่น ร่วมบางทีเราอาจจะสอบไม่ผ่าน มันก็มาร่วมกิจกรรม ช่วยครูตลอดอาจารย์เขาก็จะใจอ่อนเขาก็จะช่วยพวกเรานะคะ อันนี้คือการเรียนรู้ในราชภัฏสกลนครของเรา เราจะไม่ใช่ เหมือนมหาลัย เราไม่เอาเราไม่เกี่ยวกันนะคะ เราก็จะเรียนแบบนี้แหละ บอกว่าจะเรียนแบบนี้แหละ เหมือนแบบท่อแบบรูปแบบท่อแบบแม่แบบพี่แบบน้องนะคะ เชื่อไหมรุ่นพี่เราเรียนไม่ผ่านบางทีตามไปถึงบ้านนะครับ เราเต็มที่แล้วติ 5 คนนะ อิไตคืออะไร ไม่ถึงผมเลยติดไอเอาไว้ เพิ่งแก้ให้เมื่อวันจันทร์นะคะ ให้เองหมดเลยครับให้เองหมดเลยใครติดอะไรผมให้เองหมดเลย แต่บางคนให้เอไปแล้วเกรดก็ยังไม่ถึง 2 เป็นอย่างไร โดนรีไทร์นะคะ 2.0 ไม่อย่างนั้น พวกเรา คำว่าฤทธิ์ใครคือเขาไล่ออกเชิญไปเลยเรียนไม่ได้นะ แต่ถ้าเรียนเราเรียนไม่ได้ เราอย่าไปซีเรียสกับเพื่อนเกดมา คืออะไรครับ มันไม่จบนะครับ เห็นไหมเมื่อเช้าพี่ๆเพื่อนๆ จุดกว่าๆนะคะ พี่พลอยเท่าไหร่นะพี่พลอย 3 จุดเท่าไหร่นะ 3.8 1 หลายๆคนถามแล้ว แล้วอาจารย์พ่อล่ะเกรดเท่าไหร่ ผมจบ รู้ไหมปุ๋ย ผมจะ เกรดเฉลี่ยเท่าไหร่ ผมเรียนระดับอนุปริญญานะคะ เกรดเฉลี่ยจบ 2.05 นะ เห็นไหม 2 จุด 05 ก็จบได้ 20.00 นก็จะ 20.00 นก็จะ ผมกับเพื่อนผมขอจบด้วยกันผม 2.05 2.05 เพื่อนผมเสียพักเสียแพง 22.00 นตอนนี้เป็นผู้อนุมัติอำนวยการ เป็นผู้อำนวยการอยู่นี่แหละ ตอนไปสมัครเรียนปริญญาโทเขาไม่รับ เพราะอะไรรู้ไหม เขาบอกเกรดไม่ถึง 2.75 ให้ต่อปริญญาโท ไปตีหน้าเศร้าเอานะครับไปตีหน้าเศร้า แล้วก็บอกว่า สมัยก่อนเราเรียนมายากโชคดีเราน่าจะทำบุญไว้เยอะ สถานที่สอบสัมภาษณ์เขาก็เห็นใจให้เราเรียนถึงจะ โทรมาได้นะคะ โทรมาได้นะคะ การเปลี่ยนตัวเกรดเฉลี่ยไม่ใช่ตัวชี้วัด ว่าเราจะเก่งหรือไม่เก่งนะครับ พี่อยากให้ดูผมจบ 2.5 ปัจจุบันยังไม่ได้ถึงขนาดนี้เลยนะคะ ปัจจุบันยังไม่ได้ถึงขนาดนี้เลยนะคะ เราต้องพยายามนะคะ 2 นะครับ ไม่มีอะไรเหนือความคาดหมายนะคะ รุ่นพี่เราหลายคน จบแล้วมีงานทำก็มีคนหนึ่งนะครับ เพิ่งส่งข่าวมาว่าได้งานใหม่อีกแล้ว อันนี้เปลี่ยนงานมาแปลกงานแล้วนะคะ เปลี่ยนไปเปลี่ยนมา ไม่เป็นอะไรค่ะ ได้เงินดี ครับวันนี้ก็ขอขอบคุณพี่เก๋นะครับขอบคุณพี่เก๋มากที่ช่วยลาก ตกลงเจอกันสัปดาห์หน้านะคะ งานไหน หรือเราอยู่ เราไม่ได้ใช้ล่ามออนไลน์เราก็จะบอกก่อนล่วงหน้านะครับ ขอบคุณพี่ลาภมากใน พอแค่นี้นะคะ ขอบคุณครับ ปิดระบบเลยพลอยปิดระบบ โอเคนะครับพวกนาหูเดี๋ยวก็เจอกันสัปดาห์หน้าให้หัวหน้าห้องรวบรวมแบบฝึกหัด ส่งแล้วก็รวบรวมไว้ที่โต๊ะอาจารย์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1)ฝึก Revoice + PE (ห้องเรียนสกลฯ ห้อง 4903) ระบบปฏิบัติการและเทคโนโลยีฯ วันที่ 23 มิ.ย. 2565 ตัดช่วงเงียบออก</dc:title>
  <dc:creator/>
  <cp:keywords/>
  <dcterms:created xsi:type="dcterms:W3CDTF">2022-10-25T05:21:00Z</dcterms:created>
  <dcterms:modified xsi:type="dcterms:W3CDTF">2022-10-25T0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5 ตุลาคม 2565 เวลา 10.11 น.</vt:lpwstr>
  </property>
  <property fmtid="{D5CDD505-2E9C-101B-9397-08002B2CF9AE}" pid="3" name="subtitle">
    <vt:lpwstr/>
  </property>
</Properties>
</file>